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giá trị nhỏ nhất của biểu thứ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thỏa mãn điều kiện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sty m:val="p"/>
                    </m:rPr>
                    <m:t>≤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giá trị lớn nhất của biểu thức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thỏa mãn điều kiện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≤</m:t>
                  </m:r>
                  <m:r>
                    <m:t>0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  <m:mr>
                <m:e>
                  <m:r>
                    <m:t>y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23:43Z</dcterms:created>
  <dcterms:modified xsi:type="dcterms:W3CDTF">2025-10-19T14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